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F1101C6" w14:textId="77777777" w:rsidR="00B958B5" w:rsidRDefault="00B958B5" w:rsidP="00B958B5">
      <w:proofErr w:type="spellStart"/>
      <w:r>
        <w:t>Filebeat-playbook.yml</w:t>
      </w:r>
      <w:proofErr w:type="spellEnd"/>
    </w:p>
    <w:p w14:paraId="1A7DC88C" w14:textId="77777777" w:rsidR="00B958B5" w:rsidRDefault="00B958B5" w:rsidP="00B958B5">
      <w:r w:rsidRPr="00BE2203">
        <w:t xml:space="preserve">---                                                                                                                                                    </w:t>
      </w:r>
    </w:p>
    <w:p w14:paraId="66835E80" w14:textId="77777777" w:rsidR="00B958B5" w:rsidRDefault="00B958B5" w:rsidP="00B958B5">
      <w:pPr>
        <w:ind w:left="180"/>
      </w:pPr>
      <w:r w:rsidRPr="00BE2203">
        <w:t xml:space="preserve">- name: installing and launching </w:t>
      </w:r>
      <w:proofErr w:type="spellStart"/>
      <w:r w:rsidRPr="00BE2203">
        <w:t>filebeat</w:t>
      </w:r>
      <w:proofErr w:type="spellEnd"/>
      <w:r w:rsidRPr="00BE2203">
        <w:t xml:space="preserve">                                                                                                              hosts: webservers                                                                                                                                   </w:t>
      </w:r>
      <w:r>
        <w:br/>
      </w:r>
      <w:r w:rsidRPr="00BE2203">
        <w:t xml:space="preserve">become: yes                                                                                                                                          </w:t>
      </w:r>
      <w:r>
        <w:br/>
      </w:r>
      <w:r w:rsidRPr="00BE2203">
        <w:t xml:space="preserve">tasks: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</w:p>
    <w:p w14:paraId="58CD44D1" w14:textId="77777777" w:rsidR="00B958B5" w:rsidRDefault="00B958B5" w:rsidP="00B958B5">
      <w:pPr>
        <w:ind w:left="270"/>
      </w:pPr>
      <w:r w:rsidRPr="00BE2203">
        <w:t xml:space="preserve">- name: download </w:t>
      </w:r>
      <w:proofErr w:type="spellStart"/>
      <w:r w:rsidRPr="00BE2203">
        <w:t>filebeat</w:t>
      </w:r>
      <w:proofErr w:type="spellEnd"/>
      <w:r w:rsidRPr="00BE2203">
        <w:t xml:space="preserve"> deb                                                                                                                          command: curl -L -O https://artifacts.elastic.co/downloads/beats/filebeat/filebeat-7.7.1-amd64.deb                                                                                                                                                                                                      </w:t>
      </w:r>
    </w:p>
    <w:p w14:paraId="55D5EA7B" w14:textId="77777777" w:rsidR="00B958B5" w:rsidRDefault="00B958B5" w:rsidP="00B958B5">
      <w:pPr>
        <w:ind w:left="270"/>
      </w:pPr>
      <w:r w:rsidRPr="00BE2203">
        <w:t xml:space="preserve">- name: install </w:t>
      </w:r>
      <w:proofErr w:type="spellStart"/>
      <w:r w:rsidRPr="00BE2203">
        <w:t>filebeat</w:t>
      </w:r>
      <w:proofErr w:type="spellEnd"/>
      <w:r w:rsidRPr="00BE2203">
        <w:t xml:space="preserve"> deb                                                                                                    </w:t>
      </w:r>
      <w:r>
        <w:t xml:space="preserve">          </w:t>
      </w:r>
      <w:r>
        <w:br/>
        <w:t xml:space="preserve">  </w:t>
      </w:r>
      <w:r w:rsidRPr="00BE2203">
        <w:t xml:space="preserve">command: </w:t>
      </w:r>
      <w:proofErr w:type="spellStart"/>
      <w:r w:rsidRPr="00BE2203">
        <w:t>dpkg</w:t>
      </w:r>
      <w:proofErr w:type="spellEnd"/>
      <w:r w:rsidRPr="00BE2203">
        <w:t xml:space="preserve"> -</w:t>
      </w:r>
      <w:proofErr w:type="spellStart"/>
      <w:r w:rsidRPr="00BE2203">
        <w:t>i</w:t>
      </w:r>
      <w:proofErr w:type="spellEnd"/>
      <w:r w:rsidRPr="00BE2203">
        <w:t xml:space="preserve"> filebeat-7.7.1-amd64.deb                                                       </w:t>
      </w:r>
    </w:p>
    <w:p w14:paraId="0A914163" w14:textId="77777777" w:rsidR="00B958B5" w:rsidRDefault="00B958B5" w:rsidP="00B958B5">
      <w:pPr>
        <w:ind w:left="270"/>
      </w:pPr>
      <w:r w:rsidRPr="00BE2203">
        <w:t xml:space="preserve">- name: drop in </w:t>
      </w:r>
      <w:proofErr w:type="spellStart"/>
      <w:r w:rsidRPr="00BE2203">
        <w:t>filebeat.yml</w:t>
      </w:r>
      <w:proofErr w:type="spellEnd"/>
      <w:r w:rsidRPr="00BE2203">
        <w:t xml:space="preserve">                                                                                                                           </w:t>
      </w:r>
      <w:r>
        <w:br/>
        <w:t xml:space="preserve">  </w:t>
      </w:r>
      <w:r w:rsidRPr="00BE2203">
        <w:t xml:space="preserve">copy:                                                                                                                                                 </w:t>
      </w:r>
      <w:r>
        <w:t xml:space="preserve"> </w:t>
      </w:r>
      <w:r>
        <w:br/>
        <w:t xml:space="preserve">    </w:t>
      </w:r>
      <w:proofErr w:type="spellStart"/>
      <w:r w:rsidRPr="00BE2203">
        <w:t>src</w:t>
      </w:r>
      <w:proofErr w:type="spellEnd"/>
      <w:r w:rsidRPr="00BE2203">
        <w:t>: /</w:t>
      </w:r>
      <w:proofErr w:type="spellStart"/>
      <w:r w:rsidRPr="00BE2203">
        <w:t>etc</w:t>
      </w:r>
      <w:proofErr w:type="spellEnd"/>
      <w:r w:rsidRPr="00BE2203">
        <w:t>/</w:t>
      </w:r>
      <w:proofErr w:type="spellStart"/>
      <w:r w:rsidRPr="00BE2203">
        <w:t>file</w:t>
      </w:r>
      <w:r>
        <w:t>beat</w:t>
      </w:r>
      <w:proofErr w:type="spellEnd"/>
      <w:r w:rsidRPr="00BE2203">
        <w:t>/</w:t>
      </w:r>
      <w:proofErr w:type="spellStart"/>
      <w:r w:rsidRPr="00BE2203">
        <w:t>filebeat-configuration.yml</w:t>
      </w:r>
      <w:proofErr w:type="spellEnd"/>
      <w:r w:rsidRPr="00BE2203">
        <w:t xml:space="preserve">                                                                                               </w:t>
      </w:r>
      <w:r>
        <w:br/>
        <w:t xml:space="preserve">   </w:t>
      </w:r>
      <w:proofErr w:type="spellStart"/>
      <w:r w:rsidRPr="00BE2203">
        <w:t>dest</w:t>
      </w:r>
      <w:proofErr w:type="spellEnd"/>
      <w:r w:rsidRPr="00BE2203">
        <w:t>: /</w:t>
      </w:r>
      <w:proofErr w:type="spellStart"/>
      <w:r w:rsidRPr="00BE2203">
        <w:t>etc</w:t>
      </w:r>
      <w:proofErr w:type="spellEnd"/>
      <w:r w:rsidRPr="00BE2203">
        <w:t>/</w:t>
      </w:r>
      <w:proofErr w:type="spellStart"/>
      <w:r w:rsidRPr="00BE2203">
        <w:t>filebeat</w:t>
      </w:r>
      <w:proofErr w:type="spellEnd"/>
      <w:r w:rsidRPr="00BE2203">
        <w:t xml:space="preserve">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  <w:r>
        <w:t xml:space="preserve">  </w:t>
      </w:r>
    </w:p>
    <w:p w14:paraId="01861822" w14:textId="77777777" w:rsidR="00B958B5" w:rsidRDefault="00B958B5" w:rsidP="00B958B5">
      <w:pPr>
        <w:ind w:left="270"/>
      </w:pPr>
      <w:r w:rsidRPr="00BE2203">
        <w:t xml:space="preserve">- name: enable and configure system module                                                                                                             command: </w:t>
      </w:r>
      <w:proofErr w:type="spellStart"/>
      <w:r w:rsidRPr="00BE2203">
        <w:t>filebeat</w:t>
      </w:r>
      <w:proofErr w:type="spellEnd"/>
      <w:r w:rsidRPr="00BE2203">
        <w:t xml:space="preserve"> modules enable system 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</w:p>
    <w:p w14:paraId="1058876D" w14:textId="77777777" w:rsidR="00B958B5" w:rsidRDefault="00B958B5" w:rsidP="00B958B5">
      <w:pPr>
        <w:ind w:left="270"/>
      </w:pPr>
      <w:r w:rsidRPr="00BE2203">
        <w:t xml:space="preserve">- name: setup </w:t>
      </w:r>
      <w:proofErr w:type="spellStart"/>
      <w:r w:rsidRPr="00BE2203">
        <w:t>filebeat</w:t>
      </w:r>
      <w:proofErr w:type="spellEnd"/>
      <w:r w:rsidRPr="00BE2203">
        <w:t xml:space="preserve">                                                                                                                                 </w:t>
      </w:r>
      <w:r>
        <w:br/>
        <w:t xml:space="preserve">  </w:t>
      </w:r>
      <w:r w:rsidRPr="00BE2203">
        <w:t xml:space="preserve">command: </w:t>
      </w:r>
      <w:proofErr w:type="spellStart"/>
      <w:r w:rsidRPr="00BE2203">
        <w:t>filebeat</w:t>
      </w:r>
      <w:proofErr w:type="spellEnd"/>
      <w:r w:rsidRPr="00BE2203">
        <w:t xml:space="preserve"> setup                 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</w:p>
    <w:p w14:paraId="2F50277B" w14:textId="77777777" w:rsidR="00B958B5" w:rsidRDefault="00B958B5" w:rsidP="00B958B5">
      <w:pPr>
        <w:ind w:left="270"/>
      </w:pPr>
      <w:r w:rsidRPr="00BE2203">
        <w:t xml:space="preserve">- name: start </w:t>
      </w:r>
      <w:proofErr w:type="spellStart"/>
      <w:r w:rsidRPr="00BE2203">
        <w:t>filebeat</w:t>
      </w:r>
      <w:proofErr w:type="spellEnd"/>
      <w:r w:rsidRPr="00BE2203">
        <w:t xml:space="preserve"> service                                                                                                                         </w:t>
      </w:r>
      <w:r>
        <w:br/>
        <w:t xml:space="preserve">  </w:t>
      </w:r>
      <w:r w:rsidRPr="00BE2203">
        <w:t xml:space="preserve">command: </w:t>
      </w:r>
      <w:proofErr w:type="spellStart"/>
      <w:r w:rsidRPr="00BE2203">
        <w:t>filebeat</w:t>
      </w:r>
      <w:proofErr w:type="spellEnd"/>
      <w:r w:rsidRPr="00BE2203">
        <w:t xml:space="preserve"> -e     </w:t>
      </w:r>
    </w:p>
    <w:p w14:paraId="371BF73B" w14:textId="77777777" w:rsidR="007D6575" w:rsidRDefault="007D6575"/>
    <w:sectPr w:rsidR="007D657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val="bestFit" w:percent="219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MzMTcyM7KwMDO2MDJR0lEKTi0uzszPAykwrAUAc7/zLCwAAAA="/>
  </w:docVars>
  <w:rsids>
    <w:rsidRoot w:val="00B958B5"/>
    <w:rsid w:val="007D6575"/>
    <w:rsid w:val="00B958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9D1562A"/>
  <w15:chartTrackingRefBased/>
  <w15:docId w15:val="{4062077D-B8F9-452A-AFE3-C86720F0D0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958B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513</Words>
  <Characters>2928</Characters>
  <Application>Microsoft Office Word</Application>
  <DocSecurity>0</DocSecurity>
  <Lines>24</Lines>
  <Paragraphs>6</Paragraphs>
  <ScaleCrop>false</ScaleCrop>
  <Company/>
  <LinksUpToDate>false</LinksUpToDate>
  <CharactersWithSpaces>34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lanie Spencer</dc:creator>
  <cp:keywords/>
  <dc:description/>
  <cp:lastModifiedBy>Melanie Spencer</cp:lastModifiedBy>
  <cp:revision>1</cp:revision>
  <dcterms:created xsi:type="dcterms:W3CDTF">2020-06-14T22:27:00Z</dcterms:created>
  <dcterms:modified xsi:type="dcterms:W3CDTF">2020-06-14T22:28:00Z</dcterms:modified>
</cp:coreProperties>
</file>